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7B9A0E29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601E37CC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2CBCB6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9ED70A9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1507D166" w14:textId="67F8ECE6" w:rsidR="00516ABC" w:rsidRDefault="00516AB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3A53242" w14:textId="0385EDBD" w:rsidR="00516ABC" w:rsidRDefault="00516AB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3FE2462" w14:textId="7B2593DC" w:rsidR="00516ABC" w:rsidRDefault="00516AB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Hit or Miss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9ED70A9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1507D166" w14:textId="67F8ECE6" w:rsidR="00516ABC" w:rsidRDefault="00516AB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3A53242" w14:textId="0385EDBD" w:rsidR="00516ABC" w:rsidRDefault="00516AB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3FE2462" w14:textId="7B2593DC" w:rsidR="00516ABC" w:rsidRDefault="00516AB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Hit or Miss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28BE54B8" w:rsidR="000912E6" w:rsidRPr="008E630B" w:rsidRDefault="00564E10" w:rsidP="000912E6">
      <w:pPr>
        <w:pStyle w:val="Heading1"/>
      </w:pPr>
      <w:r>
        <w:lastRenderedPageBreak/>
        <w:t>Hit or Miss</w:t>
      </w:r>
    </w:p>
    <w:p w14:paraId="3D1BB20B" w14:textId="77777777" w:rsidR="00ED0615" w:rsidRDefault="00ED0615" w:rsidP="00B57068">
      <w:pPr>
        <w:rPr>
          <w:b/>
          <w:bCs/>
        </w:rPr>
      </w:pPr>
    </w:p>
    <w:p w14:paraId="63035A9A" w14:textId="77777777" w:rsidR="00564E10" w:rsidRDefault="00564E10" w:rsidP="00564E10">
      <w:pPr>
        <w:ind w:left="720" w:hanging="720"/>
        <w:rPr>
          <w:b/>
          <w:bCs/>
        </w:rPr>
      </w:pPr>
      <w:r>
        <w:rPr>
          <w:b/>
          <w:bCs/>
        </w:rPr>
        <w:t>Hit or Miss</w:t>
      </w:r>
      <w:r w:rsidR="00EF1F3D">
        <w:t xml:space="preserve"> shows how you c</w:t>
      </w:r>
      <w:r w:rsidR="00CA58B1">
        <w:t xml:space="preserve">an </w:t>
      </w:r>
      <w:r w:rsidR="000825D5">
        <w:t xml:space="preserve">create </w:t>
      </w:r>
      <w:r>
        <w:t xml:space="preserve">a simple random game where you can either score a </w:t>
      </w:r>
      <w:r w:rsidRPr="00564E10">
        <w:rPr>
          <w:b/>
          <w:bCs/>
        </w:rPr>
        <w:t>Hit</w:t>
      </w:r>
      <w:r>
        <w:t xml:space="preserve"> or a </w:t>
      </w:r>
      <w:r w:rsidRPr="00564E10">
        <w:rPr>
          <w:b/>
          <w:bCs/>
        </w:rPr>
        <w:t>Miss</w:t>
      </w:r>
    </w:p>
    <w:p w14:paraId="6EFC3C2C" w14:textId="2E05DF51" w:rsidR="00564E10" w:rsidRPr="00AE0F7E" w:rsidRDefault="00564E10" w:rsidP="00564E10">
      <w:pPr>
        <w:ind w:left="720" w:hanging="720"/>
      </w:pPr>
      <w:r>
        <w:t xml:space="preserve">displayed with emoji and with a toolkit from </w:t>
      </w:r>
      <w:r w:rsidRPr="000825D5">
        <w:rPr>
          <w:b/>
          <w:bCs/>
        </w:rPr>
        <w:t>N</w:t>
      </w:r>
      <w:r>
        <w:rPr>
          <w:b/>
          <w:bCs/>
        </w:rPr>
        <w:t xml:space="preserve">uGet </w:t>
      </w:r>
      <w:r>
        <w:rPr>
          <w:rFonts w:cs="Segoe UI"/>
        </w:rPr>
        <w:t>using the</w:t>
      </w:r>
      <w:r>
        <w:t xml:space="preserve"> </w:t>
      </w:r>
      <w:r>
        <w:rPr>
          <w:b/>
          <w:bCs/>
        </w:rPr>
        <w:t>Windows App SDK</w:t>
      </w:r>
      <w:r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3D936ECD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564E10">
              <w:rPr>
                <w:i/>
                <w:iCs/>
              </w:rPr>
              <w:t>HitOrMiss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1DEAD9A6" w14:textId="2F2EC6BB" w:rsidR="00E97A51" w:rsidRPr="00AE1DD0" w:rsidRDefault="009716D7" w:rsidP="007E45A0">
      <w:r>
        <w:t xml:space="preserve">This will add the </w:t>
      </w:r>
      <w:r w:rsidR="0056094A">
        <w:t>p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="00E97A51" w:rsidRPr="009716D7">
        <w:t>If</w:t>
      </w:r>
      <w:r w:rsidR="00E97A51">
        <w:t xml:space="preserve"> you get the </w:t>
      </w:r>
      <w:r w:rsidR="00E97A51">
        <w:rPr>
          <w:b/>
          <w:bCs/>
        </w:rPr>
        <w:t>Preview Changes</w:t>
      </w:r>
      <w:r w:rsidR="00AE1DD0">
        <w:rPr>
          <w:b/>
          <w:bCs/>
        </w:rPr>
        <w:t xml:space="preserve"> </w:t>
      </w:r>
      <w:r w:rsidR="00AE1DD0">
        <w:t xml:space="preserve">screen saying </w:t>
      </w:r>
      <w:r w:rsidR="00AE1DD0">
        <w:rPr>
          <w:b/>
          <w:bCs/>
        </w:rPr>
        <w:t>Visual Studio is about to make changes to this solution. Click OK to proceed with the changes listed below.</w:t>
      </w:r>
      <w:r w:rsidR="00AE1DD0">
        <w:t xml:space="preserve"> You can read the message and then select </w:t>
      </w:r>
      <w:r w:rsidR="00AE1DD0">
        <w:rPr>
          <w:b/>
          <w:bCs/>
        </w:rPr>
        <w:t xml:space="preserve">OK </w:t>
      </w:r>
      <w:r w:rsidR="00AE1DD0">
        <w:t xml:space="preserve">to </w:t>
      </w:r>
      <w:r w:rsidR="00AE1DD0">
        <w:rPr>
          <w:b/>
          <w:bCs/>
        </w:rPr>
        <w:t>Install</w:t>
      </w:r>
      <w:r w:rsidR="00AE1DD0">
        <w:t xml:space="preserve"> the </w:t>
      </w:r>
      <w:r w:rsidR="0056094A">
        <w:t>p</w:t>
      </w:r>
      <w:r w:rsidR="00AE1DD0" w:rsidRPr="0056094A">
        <w:t>ackage</w:t>
      </w:r>
      <w:r w:rsidR="00AE1DD0">
        <w:t>.</w:t>
      </w:r>
      <w:r>
        <w:t xml:space="preserve"> </w:t>
      </w:r>
    </w:p>
    <w:p w14:paraId="1B8EA7B1" w14:textId="30F52128" w:rsidR="00162C03" w:rsidRPr="00162C03" w:rsidRDefault="00162C03" w:rsidP="00162C03">
      <w:pPr>
        <w:rPr>
          <w:b/>
          <w:bCs/>
        </w:rPr>
      </w:pPr>
    </w:p>
    <w:p w14:paraId="6BD22BB1" w14:textId="77777777" w:rsidR="00DC3BAC" w:rsidRDefault="00DC3BA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224C2FE" w14:textId="77777777" w:rsidR="00A037FD" w:rsidRDefault="00A037FD" w:rsidP="00A037FD"/>
    <w:p w14:paraId="3AD8846A" w14:textId="6315AE9E" w:rsidR="00A037FD" w:rsidRDefault="00A037FD" w:rsidP="00A037FD">
      <w:pPr>
        <w:pStyle w:val="Heading2"/>
      </w:pPr>
      <w:r>
        <w:t>Step 4</w:t>
      </w:r>
    </w:p>
    <w:p w14:paraId="51D8BDE9" w14:textId="77777777" w:rsidR="00A037FD" w:rsidRPr="00A037FD" w:rsidRDefault="00A037FD" w:rsidP="00A037FD"/>
    <w:p w14:paraId="4657A241" w14:textId="338C95AB" w:rsidR="00A037FD" w:rsidRDefault="00A037FD" w:rsidP="00A037FD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FluentEmoji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AF85EDF" w14:textId="77777777" w:rsidR="00A037FD" w:rsidRDefault="00A037FD" w:rsidP="00A037FD"/>
    <w:p w14:paraId="155C60E3" w14:textId="77777777" w:rsidR="00A037FD" w:rsidRDefault="00A037FD" w:rsidP="00A037FD">
      <w:r>
        <w:rPr>
          <w:noProof/>
        </w:rPr>
        <w:drawing>
          <wp:inline distT="0" distB="0" distL="0" distR="0" wp14:anchorId="077DF6E5" wp14:editId="0F7E67E9">
            <wp:extent cx="3730426" cy="139320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DB012" w14:textId="77777777" w:rsidR="00A037FD" w:rsidRDefault="00A037FD" w:rsidP="00A037FD"/>
    <w:p w14:paraId="602D4046" w14:textId="68CF958C" w:rsidR="00A037FD" w:rsidRPr="00AE1DD0" w:rsidRDefault="00A037FD" w:rsidP="00A037F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 w:rsidR="006545DC">
        <w:rPr>
          <w:b/>
          <w:bCs/>
        </w:rPr>
        <w:t>HitOrMiss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061D55AC" w14:textId="77777777" w:rsidR="00A037FD" w:rsidRPr="00AE1DD0" w:rsidRDefault="00A037FD" w:rsidP="00A037FD"/>
    <w:p w14:paraId="0EFF44C0" w14:textId="27CC8CA2" w:rsidR="00B144E1" w:rsidRDefault="00B144E1" w:rsidP="00B144E1">
      <w:pPr>
        <w:pStyle w:val="Heading2"/>
      </w:pPr>
      <w:r>
        <w:t xml:space="preserve">Step </w:t>
      </w:r>
      <w:r w:rsidR="00A037FD">
        <w:t>5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2D0735C4" w:rsidR="00CD770F" w:rsidRDefault="00CD770F" w:rsidP="00CD770F">
      <w:pPr>
        <w:pStyle w:val="Heading2"/>
      </w:pPr>
      <w:r>
        <w:lastRenderedPageBreak/>
        <w:t xml:space="preserve">Step </w:t>
      </w:r>
      <w:r w:rsidR="00A037FD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0393EC16">
            <wp:extent cx="4746783" cy="32939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3" cy="329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77023" w14:textId="77777777" w:rsidR="00E67067" w:rsidRDefault="00E6706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642595B0" w:rsidR="009A361C" w:rsidRDefault="009A361C" w:rsidP="009A361C">
      <w:pPr>
        <w:pStyle w:val="Heading2"/>
      </w:pPr>
      <w:r>
        <w:lastRenderedPageBreak/>
        <w:t xml:space="preserve">Step </w:t>
      </w:r>
      <w:r w:rsidR="00E67067">
        <w:t>7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184BE4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FluentEmoji</w:t>
                            </w:r>
                            <w:proofErr w:type="spellEnd"/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024361B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83C8033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40F0EED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0BC713E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28511484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98CE03F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C83B7FD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363C5A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4FB6218F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9325520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A31515"/>
                              </w:rPr>
                              <w:t>"Hit or Miss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AF86EDD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 =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18;</w:t>
                            </w:r>
                            <w:proofErr w:type="gramEnd"/>
                          </w:p>
                          <w:p w14:paraId="67C1DDA3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6;</w:t>
                            </w:r>
                            <w:proofErr w:type="gramEnd"/>
                          </w:p>
                          <w:p w14:paraId="1360AFC0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it =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A31515"/>
                              </w:rPr>
                              <w:t>"X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F43240D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ss =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A31515"/>
                              </w:rPr>
                              <w:t>"O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DCAF59E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] _board =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[size, size];</w:t>
                            </w:r>
                          </w:p>
                          <w:p w14:paraId="7E3D81A4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8A36937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008278A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go =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3E1BAB0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hits =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5C3DECE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misses =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647821E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won =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057875A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58F041FD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4206CE4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 =&gt;</w:t>
                            </w:r>
                          </w:p>
                          <w:p w14:paraId="3AFE2279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</w:t>
                            </w:r>
                          </w:p>
                          <w:p w14:paraId="427D45E9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(r =&gt; _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)</w:t>
                            </w:r>
                          </w:p>
                          <w:p w14:paraId="5AEFE032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.Take</w:t>
                            </w:r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(total).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F78D53A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998DD9A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(</w:t>
                            </w:r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 =&gt;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187A1405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E5ECAB3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hild =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(</w:t>
                            </w:r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593086C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4B6F771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Resource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5A3F8C95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value == </w:t>
                            </w:r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hit ?</w:t>
                            </w:r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Collision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301047F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Hole</w:t>
                            </w:r>
                            <w:proofErr w:type="spellEnd"/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9166A34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BF54694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BA14EA5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652D03A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</w:t>
                            </w:r>
                          </w:p>
                          <w:p w14:paraId="31E68C44" w14:textId="77777777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DAD9FD" w14:textId="2908AFE2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750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New</w:t>
                            </w:r>
                          </w:p>
                          <w:p w14:paraId="1ECF8A9A" w14:textId="54F402FF" w:rsidR="00522291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</w:p>
                          <w:p w14:paraId="1DC9E72F" w14:textId="50634EA7" w:rsidR="00601C5A" w:rsidRPr="002E7503" w:rsidRDefault="00522291" w:rsidP="005222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750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5184BE4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Comentsys.Assets.FluentEmoji</w:t>
                      </w:r>
                      <w:proofErr w:type="spellEnd"/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024361B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83C8033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40F0EED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0BC713E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28511484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98CE03F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C83B7FD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363C5A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4FB6218F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9325520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2E7503">
                        <w:rPr>
                          <w:rFonts w:ascii="Consolas" w:hAnsi="Consolas" w:cs="Cascadia Mono"/>
                          <w:color w:val="A31515"/>
                        </w:rPr>
                        <w:t>"Hit or Miss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AF86EDD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score =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18;</w:t>
                      </w:r>
                      <w:proofErr w:type="gramEnd"/>
                    </w:p>
                    <w:p w14:paraId="67C1DDA3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6;</w:t>
                      </w:r>
                      <w:proofErr w:type="gramEnd"/>
                    </w:p>
                    <w:p w14:paraId="1360AFC0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hit = </w:t>
                      </w:r>
                      <w:r w:rsidRPr="002E7503">
                        <w:rPr>
                          <w:rFonts w:ascii="Consolas" w:hAnsi="Consolas" w:cs="Cascadia Mono"/>
                          <w:color w:val="A31515"/>
                        </w:rPr>
                        <w:t>"X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F43240D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miss = </w:t>
                      </w:r>
                      <w:r w:rsidRPr="002E7503">
                        <w:rPr>
                          <w:rFonts w:ascii="Consolas" w:hAnsi="Consolas" w:cs="Cascadia Mono"/>
                          <w:color w:val="A31515"/>
                        </w:rPr>
                        <w:t>"O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DCAF59E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,] _board =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[size, size];</w:t>
                      </w:r>
                    </w:p>
                    <w:p w14:paraId="7E3D81A4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8A36937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008278A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_go =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3E1BAB0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_hits =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5C3DECE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_misses =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647821E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_won =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057875A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58F041FD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4206CE4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total) =&gt;</w:t>
                      </w:r>
                    </w:p>
                    <w:p w14:paraId="3AFE2279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(minimum, maximum)</w:t>
                      </w:r>
                    </w:p>
                    <w:p w14:paraId="427D45E9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(r =&gt; _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(minimum, maximum))</w:t>
                      </w:r>
                    </w:p>
                    <w:p w14:paraId="5AEFE032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.Take</w:t>
                      </w:r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(total).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F78D53A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998DD9A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Viewbox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Asset(</w:t>
                      </w:r>
                      <w:proofErr w:type="gramEnd"/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value) =&gt;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187A1405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E5ECAB3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    Child = </w:t>
                      </w:r>
                      <w:r w:rsidRPr="002E750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Asset(</w:t>
                      </w:r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593086C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4B6F771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AssetResource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5A3F8C95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value == </w:t>
                      </w:r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hit ?</w:t>
                      </w:r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FluentEmojiType.Collision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301047F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FluentEmojiType.Hole</w:t>
                      </w:r>
                      <w:proofErr w:type="spellEnd"/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9166A34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BF54694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BA14EA5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652D03A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8000"/>
                        </w:rPr>
                        <w:t>// Add</w:t>
                      </w:r>
                    </w:p>
                    <w:p w14:paraId="31E68C44" w14:textId="77777777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DAD9FD" w14:textId="2908AFE2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7503">
                        <w:rPr>
                          <w:rFonts w:ascii="Consolas" w:hAnsi="Consolas" w:cs="Cascadia Mono"/>
                          <w:color w:val="008000"/>
                        </w:rPr>
                        <w:t>// Layout &amp; New</w:t>
                      </w:r>
                    </w:p>
                    <w:p w14:paraId="1ECF8A9A" w14:textId="54F402FF" w:rsidR="00522291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</w:p>
                    <w:p w14:paraId="1DC9E72F" w14:textId="50634EA7" w:rsidR="00601C5A" w:rsidRPr="002E7503" w:rsidRDefault="00522291" w:rsidP="005222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750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22EF7DED" w14:textId="1D134201" w:rsidR="00D4390D" w:rsidRPr="002E7503" w:rsidRDefault="001125D3" w:rsidP="00D4390D">
      <w:pPr>
        <w:rPr>
          <w:rFonts w:cs="Segoe UI"/>
          <w:color w:val="000000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A5E16">
        <w:t xml:space="preserve"> </w:t>
      </w:r>
      <w:r>
        <w:t>in</w:t>
      </w:r>
      <w:r w:rsidR="00CA58B1">
        <w:t xml:space="preserve"> so far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has</w:t>
      </w:r>
      <w:r w:rsidR="00EA5E16">
        <w:t xml:space="preserve"> </w:t>
      </w:r>
      <w:r w:rsidR="00094162" w:rsidRPr="00094162">
        <w:rPr>
          <w:rFonts w:ascii="Consolas" w:hAnsi="Consolas"/>
          <w:b/>
          <w:bCs/>
        </w:rPr>
        <w:t>using</w:t>
      </w:r>
      <w:r w:rsidR="00094162">
        <w:rPr>
          <w:rFonts w:cs="Segoe UI"/>
        </w:rPr>
        <w:t xml:space="preserve"> for the </w:t>
      </w:r>
      <w:r w:rsidR="0056094A">
        <w:rPr>
          <w:rFonts w:cs="Segoe UI"/>
        </w:rPr>
        <w:t>package</w:t>
      </w:r>
      <w:r w:rsidR="00E06050">
        <w:rPr>
          <w:rFonts w:cs="Segoe UI"/>
        </w:rPr>
        <w:t>s that were added</w:t>
      </w:r>
      <w:r w:rsidR="00094162">
        <w:rPr>
          <w:rFonts w:cs="Segoe UI"/>
          <w:b/>
          <w:bCs/>
        </w:rPr>
        <w:t xml:space="preserve"> </w:t>
      </w:r>
      <w:r w:rsidR="00094162">
        <w:rPr>
          <w:rFonts w:cs="Segoe UI"/>
        </w:rPr>
        <w:t>of</w:t>
      </w:r>
      <w:r w:rsidR="00E67067">
        <w:rPr>
          <w:rFonts w:cs="Segoe UI"/>
        </w:rPr>
        <w:t xml:space="preserve"> </w:t>
      </w:r>
      <w:proofErr w:type="spellStart"/>
      <w:proofErr w:type="gramStart"/>
      <w:r w:rsidR="00E67067" w:rsidRPr="00E67067">
        <w:rPr>
          <w:rFonts w:ascii="Consolas" w:hAnsi="Consolas" w:cs="Segoe UI"/>
          <w:b/>
          <w:bCs/>
        </w:rPr>
        <w:t>Comentsys.Assets.FluentEmoji</w:t>
      </w:r>
      <w:proofErr w:type="spellEnd"/>
      <w:proofErr w:type="gramEnd"/>
      <w:r w:rsidR="00E67067">
        <w:rPr>
          <w:rFonts w:cs="Segoe UI"/>
        </w:rPr>
        <w:t xml:space="preserve"> and</w:t>
      </w:r>
      <w:r w:rsidR="00094162">
        <w:rPr>
          <w:rFonts w:cs="Segoe UI"/>
        </w:rPr>
        <w:t xml:space="preserve"> </w:t>
      </w:r>
      <w:proofErr w:type="spellStart"/>
      <w:r w:rsidR="00094162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r w:rsidR="00094162">
        <w:rPr>
          <w:rFonts w:cs="Segoe UI"/>
          <w:color w:val="000000"/>
        </w:rPr>
        <w:t xml:space="preserve"> amongst others needed. </w:t>
      </w:r>
      <w:r w:rsidR="00E06050">
        <w:rPr>
          <w:rFonts w:cs="Segoe UI"/>
          <w:color w:val="000000"/>
        </w:rPr>
        <w:t xml:space="preserve">There are also some </w:t>
      </w:r>
      <w:proofErr w:type="spellStart"/>
      <w:r w:rsidR="00E06050" w:rsidRPr="00E06050">
        <w:rPr>
          <w:rFonts w:ascii="Consolas" w:hAnsi="Consolas" w:cs="Segoe UI"/>
          <w:b/>
          <w:bCs/>
          <w:color w:val="000000"/>
        </w:rPr>
        <w:t>const</w:t>
      </w:r>
      <w:proofErr w:type="spellEnd"/>
      <w:r w:rsidR="00E06050" w:rsidRPr="00E06050">
        <w:rPr>
          <w:rFonts w:cs="Segoe UI"/>
          <w:color w:val="000000"/>
        </w:rPr>
        <w:t xml:space="preserve"> and </w:t>
      </w:r>
      <w:proofErr w:type="spellStart"/>
      <w:r w:rsidR="00E06050" w:rsidRPr="00E06050">
        <w:rPr>
          <w:rFonts w:ascii="Consolas" w:hAnsi="Consolas" w:cs="Segoe UI"/>
          <w:b/>
          <w:bCs/>
          <w:color w:val="000000"/>
        </w:rPr>
        <w:t>readonly</w:t>
      </w:r>
      <w:proofErr w:type="spellEnd"/>
      <w:r w:rsidR="00E06050">
        <w:rPr>
          <w:rFonts w:cs="Segoe UI"/>
          <w:color w:val="000000"/>
        </w:rPr>
        <w:t xml:space="preserve"> values for parts of the game and to represent the board</w:t>
      </w:r>
      <w:r w:rsidR="002E7503">
        <w:rPr>
          <w:rFonts w:cs="Segoe UI"/>
          <w:color w:val="000000"/>
        </w:rPr>
        <w:t xml:space="preserve"> then there are </w:t>
      </w:r>
      <w:r w:rsidR="002E7503">
        <w:rPr>
          <w:rFonts w:cs="Segoe UI"/>
          <w:b/>
          <w:bCs/>
          <w:color w:val="000000"/>
        </w:rPr>
        <w:t>Methods</w:t>
      </w:r>
      <w:r w:rsidR="002E7503">
        <w:rPr>
          <w:rFonts w:cs="Segoe UI"/>
          <w:color w:val="000000"/>
        </w:rPr>
        <w:t xml:space="preserve"> of </w:t>
      </w:r>
      <w:r w:rsidR="002E7503" w:rsidRPr="002E7503">
        <w:rPr>
          <w:rFonts w:ascii="Consolas" w:hAnsi="Consolas" w:cs="Segoe UI"/>
          <w:b/>
          <w:bCs/>
          <w:color w:val="000000"/>
        </w:rPr>
        <w:t>Choose</w:t>
      </w:r>
      <w:r w:rsidR="002E7503">
        <w:rPr>
          <w:rFonts w:cs="Segoe UI"/>
          <w:b/>
          <w:bCs/>
          <w:color w:val="000000"/>
        </w:rPr>
        <w:t xml:space="preserve"> </w:t>
      </w:r>
      <w:r w:rsidR="002E7503">
        <w:rPr>
          <w:rFonts w:cs="Segoe UI"/>
          <w:color w:val="000000"/>
        </w:rPr>
        <w:t>which is</w:t>
      </w:r>
      <w:r w:rsidR="002E7503" w:rsidRPr="002E7503">
        <w:rPr>
          <w:rFonts w:cs="Segoe UI"/>
          <w:color w:val="000000"/>
        </w:rPr>
        <w:t xml:space="preserve"> us</w:t>
      </w:r>
      <w:r w:rsidR="002E7503">
        <w:rPr>
          <w:rFonts w:cs="Segoe UI"/>
          <w:color w:val="000000"/>
        </w:rPr>
        <w:t xml:space="preserve">ed to select a random list of numbers and </w:t>
      </w:r>
      <w:r w:rsidR="002E7503" w:rsidRPr="002E7503">
        <w:rPr>
          <w:rFonts w:ascii="Consolas" w:hAnsi="Consolas" w:cs="Segoe UI"/>
          <w:b/>
          <w:bCs/>
          <w:color w:val="000000"/>
        </w:rPr>
        <w:t>Asset</w:t>
      </w:r>
      <w:r w:rsidR="002E7503">
        <w:rPr>
          <w:rFonts w:cs="Segoe UI"/>
          <w:color w:val="000000"/>
        </w:rPr>
        <w:t xml:space="preserve"> which will represent </w:t>
      </w:r>
      <w:r w:rsidR="002E7503" w:rsidRPr="0079321A">
        <w:rPr>
          <w:rFonts w:cs="Segoe UI"/>
          <w:b/>
          <w:bCs/>
          <w:color w:val="000000"/>
        </w:rPr>
        <w:t>Emoji</w:t>
      </w:r>
      <w:r w:rsidR="002E7503">
        <w:rPr>
          <w:rFonts w:cs="Segoe UI"/>
          <w:color w:val="000000"/>
        </w:rPr>
        <w:t xml:space="preserve"> that will be used for the hits and misses.</w:t>
      </w:r>
    </w:p>
    <w:p w14:paraId="26E849B1" w14:textId="5F70F6D3" w:rsidR="002F01F0" w:rsidRDefault="002F01F0">
      <w:pPr>
        <w:rPr>
          <w:rFonts w:cs="Segoe UI"/>
          <w:b/>
          <w:bCs/>
        </w:rPr>
      </w:pPr>
      <w:r>
        <w:rPr>
          <w:rFonts w:cs="Segoe UI"/>
          <w:b/>
          <w:bCs/>
        </w:rPr>
        <w:br w:type="page"/>
      </w:r>
    </w:p>
    <w:p w14:paraId="7459F191" w14:textId="0837C30A" w:rsidR="002F01F0" w:rsidRDefault="002F01F0" w:rsidP="002F01F0">
      <w:pPr>
        <w:pStyle w:val="Heading2"/>
      </w:pPr>
      <w:r>
        <w:lastRenderedPageBreak/>
        <w:t xml:space="preserve">Step </w:t>
      </w:r>
      <w:r w:rsidR="00E976B5">
        <w:t>8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0F62711B" w:rsidR="002F01F0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 xml:space="preserve">// </w:t>
      </w:r>
      <w:r w:rsidR="0086123A">
        <w:rPr>
          <w:rFonts w:ascii="Consolas" w:hAnsi="Consolas" w:cs="Segoe UI"/>
          <w:b/>
          <w:bCs/>
        </w:rPr>
        <w:t xml:space="preserve">Add </w:t>
      </w:r>
      <w:r w:rsidR="002F01F0">
        <w:rPr>
          <w:rFonts w:cs="Segoe UI"/>
        </w:rPr>
        <w:t xml:space="preserve">type the following </w:t>
      </w:r>
      <w:r w:rsidR="002F01F0">
        <w:rPr>
          <w:rFonts w:cs="Segoe UI"/>
          <w:b/>
          <w:bCs/>
        </w:rPr>
        <w:t>Method</w:t>
      </w:r>
      <w:r w:rsidR="002F01F0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A53F0F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</w:t>
                            </w:r>
                            <w:proofErr w:type="spell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1E70FFE3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0156E58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utton </w:t>
                            </w:r>
                            <w:proofErr w:type="spell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</w:t>
                            </w:r>
                            <w:proofErr w:type="spell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1371FBB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AC902DB" w14:textId="0AFDE2DB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</w:t>
                            </w:r>
                            <w:r w:rsidR="00304F6B">
                              <w:rPr>
                                <w:rFonts w:ascii="Consolas" w:hAnsi="Consolas" w:cs="Cascadia Mono"/>
                                <w:color w:val="000000"/>
                              </w:rPr>
                              <w:t>64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C7F4EB2" w14:textId="674C3668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</w:t>
                            </w:r>
                            <w:r w:rsidR="00304F6B">
                              <w:rPr>
                                <w:rFonts w:ascii="Consolas" w:hAnsi="Consolas" w:cs="Cascadia Mono"/>
                                <w:color w:val="000000"/>
                              </w:rPr>
                              <w:t>64</w:t>
                            </w:r>
                          </w:p>
                          <w:p w14:paraId="4AFADE60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531EF4E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lick</w:t>
                            </w:r>
                            <w:proofErr w:type="spellEnd"/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37B6426D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61F2730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won)</w:t>
                            </w:r>
                          </w:p>
                          <w:p w14:paraId="542F433D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4335D18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button = (Button)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sender;</w:t>
                            </w:r>
                            <w:proofErr w:type="gramEnd"/>
                          </w:p>
                          <w:p w14:paraId="318724B5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lected = _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</w:p>
                          <w:p w14:paraId="2897F611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(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GetValue</w:t>
                            </w:r>
                            <w:proofErr w:type="spellEnd"/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68C7BA7F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(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GetValue</w:t>
                            </w:r>
                            <w:proofErr w:type="spellEnd"/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14A8F8C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];</w:t>
                            </w:r>
                          </w:p>
                          <w:p w14:paraId="3471DFE7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ontent</w:t>
                            </w:r>
                            <w:proofErr w:type="spellEnd"/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FA765EE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23FE1A1A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ontent</w:t>
                            </w:r>
                            <w:proofErr w:type="spellEnd"/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Asset(selected);</w:t>
                            </w:r>
                          </w:p>
                          <w:p w14:paraId="663C2B96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elected == hit)</w:t>
                            </w:r>
                          </w:p>
                          <w:p w14:paraId="2D611906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hits+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0109B481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elected == miss)</w:t>
                            </w:r>
                          </w:p>
                          <w:p w14:paraId="6C5E6A9D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misses+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D2CFA40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go+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41896050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4E40A8AA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go &lt; (size * size) &amp;&amp; _misses &lt; score)</w:t>
                            </w:r>
                          </w:p>
                          <w:p w14:paraId="2193662A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2EC31C05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hits == score)</w:t>
                            </w:r>
                          </w:p>
                          <w:p w14:paraId="0E16BF97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19C0BA2E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</w:t>
                            </w:r>
                            <w:proofErr w:type="spellStart"/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11B344A4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You Won! With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{_hits}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hits and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{_misses}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misses"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55CF776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won = 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A8E1FF6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</w:t>
                            </w:r>
                          </w:p>
                          <w:p w14:paraId="396D261D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2B5C0938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04DA654A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496C8759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You Lost! With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{_hits}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hits and 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{_misses}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misses"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3913566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won = </w:t>
                            </w:r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4BA829D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1231A4D8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58DA3D9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5D38A34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, column);</w:t>
                            </w:r>
                          </w:p>
                          <w:p w14:paraId="4F69ECF1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w);</w:t>
                            </w:r>
                          </w:p>
                          <w:p w14:paraId="2DB3C3BA" w14:textId="77777777" w:rsidR="0086123A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(button);</w:t>
                            </w:r>
                          </w:p>
                          <w:p w14:paraId="51E6FC4E" w14:textId="646878CE" w:rsidR="002F01F0" w:rsidRPr="0086123A" w:rsidRDefault="0086123A" w:rsidP="008612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23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0A53F0F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Grid </w:t>
                      </w:r>
                      <w:proofErr w:type="spell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1E70FFE3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0156E58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Button </w:t>
                      </w:r>
                      <w:proofErr w:type="spell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button</w:t>
                      </w:r>
                      <w:proofErr w:type="spell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1371FBB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AC902DB" w14:textId="0AFDE2DB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</w:t>
                      </w:r>
                      <w:r w:rsidR="00304F6B">
                        <w:rPr>
                          <w:rFonts w:ascii="Consolas" w:hAnsi="Consolas" w:cs="Cascadia Mono"/>
                          <w:color w:val="000000"/>
                        </w:rPr>
                        <w:t>64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C7F4EB2" w14:textId="674C3668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</w:t>
                      </w:r>
                      <w:r w:rsidR="00304F6B">
                        <w:rPr>
                          <w:rFonts w:ascii="Consolas" w:hAnsi="Consolas" w:cs="Cascadia Mono"/>
                          <w:color w:val="000000"/>
                        </w:rPr>
                        <w:t>64</w:t>
                      </w:r>
                    </w:p>
                    <w:p w14:paraId="4AFADE60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531EF4E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button.Click</w:t>
                      </w:r>
                      <w:proofErr w:type="spellEnd"/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37B6426D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61F2730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won)</w:t>
                      </w:r>
                    </w:p>
                    <w:p w14:paraId="542F433D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4335D18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button = (Button)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sender;</w:t>
                      </w:r>
                      <w:proofErr w:type="gramEnd"/>
                    </w:p>
                    <w:p w14:paraId="318724B5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selected = _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</w:p>
                    <w:p w14:paraId="2897F611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(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button.GetValue</w:t>
                      </w:r>
                      <w:proofErr w:type="spellEnd"/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68C7BA7F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(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button.GetValue</w:t>
                      </w:r>
                      <w:proofErr w:type="spellEnd"/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14A8F8C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];</w:t>
                      </w:r>
                    </w:p>
                    <w:p w14:paraId="3471DFE7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button.Content</w:t>
                      </w:r>
                      <w:proofErr w:type="spellEnd"/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FA765EE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23FE1A1A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button.Content</w:t>
                      </w:r>
                      <w:proofErr w:type="spellEnd"/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= Asset(selected);</w:t>
                      </w:r>
                    </w:p>
                    <w:p w14:paraId="663C2B96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(selected == hit)</w:t>
                      </w:r>
                    </w:p>
                    <w:p w14:paraId="2D611906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hits+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0109B481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(selected == miss)</w:t>
                      </w:r>
                    </w:p>
                    <w:p w14:paraId="6C5E6A9D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misses+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D2CFA40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go+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41896050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4E40A8AA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(_go &lt; (size * size) &amp;&amp; _misses &lt; score)</w:t>
                      </w:r>
                    </w:p>
                    <w:p w14:paraId="2193662A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2EC31C05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(_hits == score)</w:t>
                      </w:r>
                    </w:p>
                    <w:p w14:paraId="0E16BF97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19C0BA2E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</w:t>
                      </w:r>
                      <w:proofErr w:type="spellStart"/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11B344A4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86123A">
                        <w:rPr>
                          <w:rFonts w:ascii="Consolas" w:hAnsi="Consolas" w:cs="Cascadia Mono"/>
                          <w:color w:val="A31515"/>
                        </w:rPr>
                        <w:t xml:space="preserve">$"You Won! With 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{_hits}</w:t>
                      </w:r>
                      <w:r w:rsidRPr="0086123A">
                        <w:rPr>
                          <w:rFonts w:ascii="Consolas" w:hAnsi="Consolas" w:cs="Cascadia Mono"/>
                          <w:color w:val="A31515"/>
                        </w:rPr>
                        <w:t xml:space="preserve"> hits and 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{_misses}</w:t>
                      </w:r>
                      <w:r w:rsidRPr="0086123A">
                        <w:rPr>
                          <w:rFonts w:ascii="Consolas" w:hAnsi="Consolas" w:cs="Cascadia Mono"/>
                          <w:color w:val="A31515"/>
                        </w:rPr>
                        <w:t xml:space="preserve"> misses"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55CF776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won = 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A8E1FF6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</w:t>
                      </w:r>
                    </w:p>
                    <w:p w14:paraId="396D261D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2B5C0938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04DA654A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496C8759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6123A">
                        <w:rPr>
                          <w:rFonts w:ascii="Consolas" w:hAnsi="Consolas" w:cs="Cascadia Mono"/>
                          <w:color w:val="A31515"/>
                        </w:rPr>
                        <w:t xml:space="preserve">$"You Lost! With 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{_hits}</w:t>
                      </w:r>
                      <w:r w:rsidRPr="0086123A">
                        <w:rPr>
                          <w:rFonts w:ascii="Consolas" w:hAnsi="Consolas" w:cs="Cascadia Mono"/>
                          <w:color w:val="A31515"/>
                        </w:rPr>
                        <w:t xml:space="preserve"> hits and 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{_misses}</w:t>
                      </w:r>
                      <w:r w:rsidRPr="0086123A">
                        <w:rPr>
                          <w:rFonts w:ascii="Consolas" w:hAnsi="Consolas" w:cs="Cascadia Mono"/>
                          <w:color w:val="A31515"/>
                        </w:rPr>
                        <w:t xml:space="preserve"> misses"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3913566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won = </w:t>
                      </w:r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4BA829D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1231A4D8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58DA3D9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5D38A34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, column);</w:t>
                      </w:r>
                    </w:p>
                    <w:p w14:paraId="4F69ECF1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, row);</w:t>
                      </w:r>
                    </w:p>
                    <w:p w14:paraId="2DB3C3BA" w14:textId="77777777" w:rsidR="0086123A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(button);</w:t>
                      </w:r>
                    </w:p>
                    <w:p w14:paraId="51E6FC4E" w14:textId="646878CE" w:rsidR="002F01F0" w:rsidRPr="0086123A" w:rsidRDefault="0086123A" w:rsidP="008612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23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65196" w14:textId="77777777" w:rsidR="00A6728F" w:rsidRDefault="00A6728F" w:rsidP="00D4390D">
      <w:pPr>
        <w:rPr>
          <w:rFonts w:ascii="Consolas" w:hAnsi="Consolas" w:cs="Segoe UI"/>
          <w:b/>
          <w:bCs/>
        </w:rPr>
      </w:pPr>
    </w:p>
    <w:p w14:paraId="0BB9E628" w14:textId="5318B67B" w:rsidR="00622BA9" w:rsidRPr="0086123A" w:rsidRDefault="0086123A" w:rsidP="00D4390D">
      <w:pPr>
        <w:rPr>
          <w:rFonts w:cs="Segoe UI"/>
        </w:rPr>
      </w:pPr>
      <w:r>
        <w:rPr>
          <w:rFonts w:ascii="Consolas" w:hAnsi="Consolas" w:cs="Segoe UI"/>
          <w:b/>
          <w:bCs/>
        </w:rPr>
        <w:t>Add</w:t>
      </w:r>
      <w:r w:rsidR="00E06050">
        <w:rPr>
          <w:rFonts w:cs="Segoe UI"/>
        </w:rPr>
        <w:t xml:space="preserve"> </w:t>
      </w:r>
      <w:r>
        <w:rPr>
          <w:rFonts w:cs="Segoe UI"/>
        </w:rPr>
        <w:t xml:space="preserve">is used to add a </w:t>
      </w:r>
      <w:r w:rsidRPr="0086123A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which when clicked, set with the </w:t>
      </w:r>
      <w:r w:rsidRPr="0086123A">
        <w:rPr>
          <w:rFonts w:cs="Segoe UI"/>
          <w:b/>
          <w:bCs/>
        </w:rPr>
        <w:t>Event Handler</w:t>
      </w:r>
      <w:r>
        <w:rPr>
          <w:rFonts w:cs="Segoe UI"/>
        </w:rPr>
        <w:t xml:space="preserve"> of </w:t>
      </w:r>
      <w:r w:rsidRPr="0086123A">
        <w:rPr>
          <w:rFonts w:ascii="Consolas" w:hAnsi="Consolas" w:cs="Segoe UI"/>
          <w:b/>
          <w:bCs/>
        </w:rPr>
        <w:t>Click</w:t>
      </w:r>
      <w:r>
        <w:rPr>
          <w:rFonts w:cs="Segoe UI"/>
        </w:rPr>
        <w:t xml:space="preserve"> will indicate if the selection was a hit or a miss with a message to indicate whether the game was won or lost.</w:t>
      </w:r>
    </w:p>
    <w:p w14:paraId="689DB7F2" w14:textId="58BEBCAC" w:rsidR="00EA0445" w:rsidRPr="00D4390D" w:rsidRDefault="00EA0445">
      <w:pPr>
        <w:rPr>
          <w:rFonts w:cs="Segoe UI"/>
          <w:b/>
          <w:bCs/>
        </w:rPr>
      </w:pPr>
    </w:p>
    <w:p w14:paraId="1D837244" w14:textId="77777777" w:rsidR="0086123A" w:rsidRDefault="00861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D23A1FA" w14:textId="60AE65C7" w:rsidR="00A6728F" w:rsidRDefault="00A6728F" w:rsidP="00A6728F">
      <w:pPr>
        <w:pStyle w:val="Heading2"/>
      </w:pPr>
      <w:r>
        <w:lastRenderedPageBreak/>
        <w:t xml:space="preserve">Step </w:t>
      </w:r>
      <w:r w:rsidR="00E976B5">
        <w:t>9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4F40DF4D" w14:textId="2954E426" w:rsidR="00A6728F" w:rsidRPr="001D4FFB" w:rsidRDefault="00A6728F" w:rsidP="00A6728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1D4FFB">
        <w:rPr>
          <w:rFonts w:ascii="Consolas" w:hAnsi="Consolas" w:cs="Segoe UI"/>
          <w:b/>
          <w:bCs/>
        </w:rPr>
        <w:t>Layout &amp; New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1D4FFB">
        <w:rPr>
          <w:rFonts w:cs="Segoe UI"/>
          <w:b/>
          <w:bCs/>
        </w:rPr>
        <w:t>s</w:t>
      </w:r>
      <w:r w:rsidR="001D4FFB">
        <w:rPr>
          <w:rFonts w:cs="Segoe UI"/>
        </w:rPr>
        <w:t xml:space="preserve"> of </w:t>
      </w:r>
      <w:r w:rsidR="001D4FFB" w:rsidRPr="001D4FFB">
        <w:rPr>
          <w:rFonts w:ascii="Consolas" w:hAnsi="Consolas" w:cs="Segoe UI"/>
          <w:b/>
          <w:bCs/>
        </w:rPr>
        <w:t>Layout</w:t>
      </w:r>
      <w:r w:rsidR="001D4FFB">
        <w:rPr>
          <w:rFonts w:cs="Segoe UI"/>
        </w:rPr>
        <w:t xml:space="preserve"> which will layout the board for the game and </w:t>
      </w:r>
      <w:r w:rsidR="001D4FFB" w:rsidRPr="001D4FFB">
        <w:rPr>
          <w:rFonts w:ascii="Consolas" w:hAnsi="Consolas" w:cs="Segoe UI"/>
          <w:b/>
          <w:bCs/>
        </w:rPr>
        <w:t>New</w:t>
      </w:r>
      <w:r w:rsidR="001D4FFB">
        <w:rPr>
          <w:rFonts w:cs="Segoe UI"/>
        </w:rPr>
        <w:t xml:space="preserve"> which will start a new game.</w:t>
      </w:r>
    </w:p>
    <w:p w14:paraId="1E3C6E85" w14:textId="77777777" w:rsidR="00AD5462" w:rsidRDefault="00AD5462" w:rsidP="00A6728F">
      <w:pPr>
        <w:rPr>
          <w:rFonts w:cs="Segoe UI"/>
        </w:rPr>
      </w:pPr>
    </w:p>
    <w:p w14:paraId="14B8C3CB" w14:textId="77777777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39A8F75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6B7E562A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8BC8137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go = 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2B613D8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hits = 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3E23F86C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misses = 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4FE0E7F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17EC7A6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Clear</w:t>
                            </w:r>
                            <w:proofErr w:type="spellEnd"/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7BDF6E9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Clear</w:t>
                            </w:r>
                            <w:proofErr w:type="spellEnd"/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DB606AF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up Grid</w:t>
                            </w:r>
                          </w:p>
                          <w:p w14:paraId="7B2B50B2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size; index++)</w:t>
                            </w:r>
                          </w:p>
                          <w:p w14:paraId="47C3B6DF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A4B6CBE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7A9785CB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Add</w:t>
                            </w:r>
                            <w:proofErr w:type="spellEnd"/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Definition</w:t>
                            </w:r>
                            <w:proofErr w:type="spell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21F4B59C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3E7D4B3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2FD7A541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EEB7A5D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2AC23421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75690A7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, row, column);</w:t>
                            </w:r>
                          </w:p>
                          <w:p w14:paraId="4EF85F7D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9740BF6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3FBB621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A87010E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8405399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16D3E26F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9A28B99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BD24D2A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won = 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DE72344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740CDD6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5C252DF5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up Values</w:t>
                            </w:r>
                          </w:p>
                          <w:p w14:paraId="1960F815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ist&lt;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values = 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819FC92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Count</w:t>
                            </w:r>
                            <w:proofErr w:type="spellEnd"/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(size * size))</w:t>
                            </w:r>
                          </w:p>
                          <w:p w14:paraId="57FB36B1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B6E1358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Add</w:t>
                            </w:r>
                            <w:proofErr w:type="spellEnd"/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(hit);</w:t>
                            </w:r>
                          </w:p>
                          <w:p w14:paraId="28E8F827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Add</w:t>
                            </w:r>
                            <w:proofErr w:type="spellEnd"/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(miss);</w:t>
                            </w:r>
                          </w:p>
                          <w:p w14:paraId="0C84BA33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AE7FBAF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ist&lt;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ndices = 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1, size * size, size * size);</w:t>
                            </w:r>
                          </w:p>
                          <w:p w14:paraId="10AF5B84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up Board</w:t>
                            </w:r>
                          </w:p>
                          <w:p w14:paraId="3256A2DB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40B28579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BB74B9A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61DC01D9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03FD6CB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, row] = values[indices[index] - 1];</w:t>
                            </w:r>
                          </w:p>
                          <w:p w14:paraId="3C201857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ndex+</w:t>
                            </w:r>
                            <w:proofErr w:type="gramStart"/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36529F57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AB7AF5D" w14:textId="77777777" w:rsidR="001D4FFB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ECE942E" w14:textId="13CF45B3" w:rsidR="00A6728F" w:rsidRPr="001D4FFB" w:rsidRDefault="001D4FFB" w:rsidP="001D4F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4FF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39A8F75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6B7E562A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8BC8137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_go = 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2B613D8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_hits = 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E23F86C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_misses = 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4FE0E7F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17EC7A6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grid.RowDefinitions.Clear</w:t>
                      </w:r>
                      <w:proofErr w:type="spellEnd"/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7BDF6E9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grid.ColumnDefinitions.Clear</w:t>
                      </w:r>
                      <w:proofErr w:type="spellEnd"/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DB606AF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4FFB">
                        <w:rPr>
                          <w:rFonts w:ascii="Consolas" w:hAnsi="Consolas" w:cs="Cascadia Mono"/>
                          <w:color w:val="008000"/>
                        </w:rPr>
                        <w:t>// Setup Grid</w:t>
                      </w:r>
                    </w:p>
                    <w:p w14:paraId="7B2B50B2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size; index++)</w:t>
                      </w:r>
                    </w:p>
                    <w:p w14:paraId="47C3B6DF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A4B6CBE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7A9785CB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grid.ColumnDefinitions.Add</w:t>
                      </w:r>
                      <w:proofErr w:type="spellEnd"/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ColumnDefinition</w:t>
                      </w:r>
                      <w:proofErr w:type="spell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21F4B59C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3E7D4B3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2FD7A541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EEB7A5D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2AC23421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75690A7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grid, row, column);</w:t>
                      </w:r>
                    </w:p>
                    <w:p w14:paraId="4EF85F7D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9740BF6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3FBB621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A87010E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8405399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16D3E26F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9A28B99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BD24D2A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_won = 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DE72344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index = 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740CDD6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5C252DF5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4FFB">
                        <w:rPr>
                          <w:rFonts w:ascii="Consolas" w:hAnsi="Consolas" w:cs="Cascadia Mono"/>
                          <w:color w:val="008000"/>
                        </w:rPr>
                        <w:t>// Setup Values</w:t>
                      </w:r>
                    </w:p>
                    <w:p w14:paraId="1960F815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List&lt;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&gt; values = 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819FC92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values.Count</w:t>
                      </w:r>
                      <w:proofErr w:type="spellEnd"/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&lt; (size * size))</w:t>
                      </w:r>
                    </w:p>
                    <w:p w14:paraId="57FB36B1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B6E1358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values.Add</w:t>
                      </w:r>
                      <w:proofErr w:type="spellEnd"/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(hit);</w:t>
                      </w:r>
                    </w:p>
                    <w:p w14:paraId="28E8F827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values.Add</w:t>
                      </w:r>
                      <w:proofErr w:type="spellEnd"/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(miss);</w:t>
                      </w:r>
                    </w:p>
                    <w:p w14:paraId="0C84BA33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AE7FBAF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List&lt;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&gt; indices = 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1, size * size, size * size);</w:t>
                      </w:r>
                    </w:p>
                    <w:p w14:paraId="10AF5B84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4FFB">
                        <w:rPr>
                          <w:rFonts w:ascii="Consolas" w:hAnsi="Consolas" w:cs="Cascadia Mono"/>
                          <w:color w:val="008000"/>
                        </w:rPr>
                        <w:t>// Setup Board</w:t>
                      </w:r>
                    </w:p>
                    <w:p w14:paraId="3256A2DB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40B28579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BB74B9A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D4FF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61DC01D9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03FD6CB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column, row] = values[indices[index] - 1];</w:t>
                      </w:r>
                    </w:p>
                    <w:p w14:paraId="3C201857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ndex+</w:t>
                      </w:r>
                      <w:proofErr w:type="gramStart"/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36529F57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AB7AF5D" w14:textId="77777777" w:rsidR="001D4FFB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ECE942E" w14:textId="13CF45B3" w:rsidR="00A6728F" w:rsidRPr="001D4FFB" w:rsidRDefault="001D4FFB" w:rsidP="001D4F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4FF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A1DE69" w14:textId="77777777" w:rsidR="001D4FFB" w:rsidRDefault="001D4FFB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19B99815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</w:t>
      </w:r>
      <w:r w:rsidR="00354E87">
        <w:t>0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7DB3F061">
                  <wp:extent cx="2635197" cy="2170609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21627E76" w:rsidR="00D47544" w:rsidRDefault="00D47544" w:rsidP="00D47544">
      <w:pPr>
        <w:pStyle w:val="Heading2"/>
      </w:pPr>
      <w:r>
        <w:t xml:space="preserve">Step </w:t>
      </w:r>
      <w:r w:rsidR="0045472A">
        <w:t>1</w:t>
      </w:r>
      <w:r w:rsidR="00ED334D">
        <w:t>1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6BCD52CE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ED334D">
        <w:t>2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11858A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D3CB5D4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D1876C8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E91BEA8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84C115E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94310ED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ED1C67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5F67801F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0AB03E6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5BC151D7" w:rsidR="00833CE0" w:rsidRPr="0045472A" w:rsidRDefault="0045472A" w:rsidP="0045472A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11858A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D3CB5D4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D1876C8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E91BEA8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84C115E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94310ED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ED1C67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5F67801F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0AB03E6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5BC151D7" w:rsidR="00833CE0" w:rsidRPr="0045472A" w:rsidRDefault="0045472A" w:rsidP="0045472A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068B7835" w14:textId="6D31DAE4" w:rsidR="00653B6F" w:rsidRPr="00653B6F" w:rsidRDefault="00653B6F" w:rsidP="00833CE0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="001334C7" w:rsidRPr="001334C7">
        <w:t>scale</w:t>
      </w:r>
      <w:r>
        <w:t xml:space="preserve"> a </w:t>
      </w:r>
      <w:r w:rsidR="0045472A"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</w:t>
      </w:r>
      <w:r w:rsidR="001334C7">
        <w:t>the</w:t>
      </w:r>
      <w:r>
        <w:t xml:space="preserve">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</w:p>
    <w:p w14:paraId="607CB77D" w14:textId="77777777" w:rsidR="00653B6F" w:rsidRDefault="00653B6F" w:rsidP="00833CE0"/>
    <w:p w14:paraId="28510495" w14:textId="77777777" w:rsidR="00653B6F" w:rsidRDefault="00653B6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61A19B5D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ED334D">
        <w:t>3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3DDD601B">
                  <wp:extent cx="2635196" cy="2170609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2BAE80A6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437C12">
        <w:t>4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022236B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437C12">
        <w:t>5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58FF167D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437C12">
        <w:t>6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1E0E563C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F8739E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437C12">
              <w:rPr>
                <w:b/>
                <w:bCs/>
                <w:lang w:val="en-US"/>
              </w:rPr>
              <w:t>HitOrMiss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F8739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23AA3A6A" w:rsidR="00CE7E10" w:rsidRDefault="00311816" w:rsidP="00E21237">
            <w:r>
              <w:rPr>
                <w:noProof/>
              </w:rPr>
              <w:drawing>
                <wp:inline distT="0" distB="0" distL="0" distR="0" wp14:anchorId="548FC13C" wp14:editId="4D6E5AC9">
                  <wp:extent cx="1393200" cy="226800"/>
                  <wp:effectExtent l="0" t="0" r="0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32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4375ECF3" w:rsidR="00FB4525" w:rsidRDefault="0018208F" w:rsidP="0018208F">
      <w:pPr>
        <w:pStyle w:val="Heading2"/>
      </w:pPr>
      <w:r>
        <w:t xml:space="preserve">Step </w:t>
      </w:r>
      <w:r w:rsidR="00DC085C">
        <w:t>1</w:t>
      </w:r>
      <w:r w:rsidR="00437C12">
        <w:t>7</w:t>
      </w:r>
    </w:p>
    <w:p w14:paraId="47175F12" w14:textId="2714FAF5" w:rsidR="00B554B4" w:rsidRDefault="00B554B4" w:rsidP="00B554B4"/>
    <w:p w14:paraId="6AEC53DB" w14:textId="6DC5F76A" w:rsidR="009900BD" w:rsidRPr="00DC085C" w:rsidRDefault="000E32CF" w:rsidP="00B554B4">
      <w:pPr>
        <w:rPr>
          <w:rFonts w:cs="Segoe UI"/>
        </w:rPr>
      </w:pPr>
      <w:r>
        <w:t>Once running you</w:t>
      </w:r>
      <w:r w:rsidR="00CB4899">
        <w:t xml:space="preserve"> can start by clicking on any </w:t>
      </w:r>
      <w:r w:rsidR="0079321A" w:rsidRPr="0079321A">
        <w:rPr>
          <w:rFonts w:ascii="Consolas" w:hAnsi="Consolas"/>
          <w:b/>
          <w:bCs/>
        </w:rPr>
        <w:t>B</w:t>
      </w:r>
      <w:r w:rsidR="00CB4899" w:rsidRPr="0079321A">
        <w:rPr>
          <w:rFonts w:ascii="Consolas" w:hAnsi="Consolas"/>
          <w:b/>
          <w:bCs/>
        </w:rPr>
        <w:t>utton</w:t>
      </w:r>
      <w:r w:rsidR="00CB4899">
        <w:t>, to win you will need to get more hits (</w:t>
      </w:r>
      <w:r w:rsidR="00CB4899" w:rsidRPr="00CB4899">
        <w:rPr>
          <w:b/>
          <w:bCs/>
        </w:rPr>
        <w:t>Collisions</w:t>
      </w:r>
      <w:r w:rsidR="00CB4899" w:rsidRPr="00F8739E">
        <w:t>)</w:t>
      </w:r>
      <w:r w:rsidR="00CB4899">
        <w:t xml:space="preserve"> than misses (</w:t>
      </w:r>
      <w:r w:rsidR="00CB4899" w:rsidRPr="00CB4899">
        <w:rPr>
          <w:b/>
          <w:bCs/>
        </w:rPr>
        <w:t>Holes</w:t>
      </w:r>
      <w:r w:rsidR="00CB4899">
        <w:t xml:space="preserve">) up to a total of </w:t>
      </w:r>
      <w:r w:rsidR="00CB4899" w:rsidRPr="00CB4899">
        <w:rPr>
          <w:i/>
          <w:iCs/>
        </w:rPr>
        <w:t>18</w:t>
      </w:r>
      <w:r w:rsidR="00CB4899">
        <w:t xml:space="preserve"> to win</w:t>
      </w:r>
      <w:r w:rsidR="00DC085C">
        <w:rPr>
          <w:rFonts w:cs="Segoe UI"/>
        </w:rPr>
        <w:t xml:space="preserve">! You can restart the game by selecting </w:t>
      </w:r>
      <w:r w:rsidR="00DC085C" w:rsidRPr="0079321A">
        <w:rPr>
          <w:rFonts w:cs="Segoe UI"/>
          <w:i/>
          <w:iCs/>
        </w:rPr>
        <w:t>New</w:t>
      </w:r>
      <w:r w:rsidR="00DC085C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08E34920">
            <wp:extent cx="6645335" cy="3571868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5" cy="3571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16403908" w:rsidR="00986C7B" w:rsidRDefault="00F15B60" w:rsidP="00F15B60">
      <w:pPr>
        <w:pStyle w:val="Heading2"/>
      </w:pPr>
      <w:r>
        <w:t xml:space="preserve">Step </w:t>
      </w:r>
      <w:r w:rsidR="00B10CA8">
        <w:t>18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02D9E9D8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516ABC" w:rsidRPr="00516ABC">
              <w:rPr>
                <w:lang w:val="en-US"/>
              </w:rPr>
              <w:t>a</w:t>
            </w:r>
            <w:r w:rsidRPr="00516ABC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516ABC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23A82" w14:textId="77777777" w:rsidR="009474E0" w:rsidRDefault="009474E0" w:rsidP="00071E16">
      <w:pPr>
        <w:spacing w:line="240" w:lineRule="auto"/>
      </w:pPr>
      <w:r>
        <w:separator/>
      </w:r>
    </w:p>
  </w:endnote>
  <w:endnote w:type="continuationSeparator" w:id="0">
    <w:p w14:paraId="5C819B53" w14:textId="77777777" w:rsidR="009474E0" w:rsidRDefault="009474E0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298F6" w14:textId="77777777" w:rsidR="009474E0" w:rsidRDefault="009474E0" w:rsidP="00071E16">
      <w:pPr>
        <w:spacing w:line="240" w:lineRule="auto"/>
      </w:pPr>
      <w:r>
        <w:separator/>
      </w:r>
    </w:p>
  </w:footnote>
  <w:footnote w:type="continuationSeparator" w:id="0">
    <w:p w14:paraId="3D0E77CF" w14:textId="77777777" w:rsidR="009474E0" w:rsidRDefault="009474E0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7762"/>
    <w:rsid w:val="00090226"/>
    <w:rsid w:val="000912E6"/>
    <w:rsid w:val="00093408"/>
    <w:rsid w:val="00093610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34C7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2A48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E2E"/>
    <w:rsid w:val="003445DD"/>
    <w:rsid w:val="00345AE5"/>
    <w:rsid w:val="00346233"/>
    <w:rsid w:val="00346DC0"/>
    <w:rsid w:val="003472B0"/>
    <w:rsid w:val="00350FC4"/>
    <w:rsid w:val="00353093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0695"/>
    <w:rsid w:val="005110A5"/>
    <w:rsid w:val="005118C5"/>
    <w:rsid w:val="005120C5"/>
    <w:rsid w:val="00512102"/>
    <w:rsid w:val="00512366"/>
    <w:rsid w:val="00513391"/>
    <w:rsid w:val="00513F3C"/>
    <w:rsid w:val="00516ABC"/>
    <w:rsid w:val="00517885"/>
    <w:rsid w:val="00520DE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2142"/>
    <w:rsid w:val="005A266A"/>
    <w:rsid w:val="005B0EA6"/>
    <w:rsid w:val="005B320B"/>
    <w:rsid w:val="005B3984"/>
    <w:rsid w:val="005B3FCF"/>
    <w:rsid w:val="005B4CB7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6C28"/>
    <w:rsid w:val="00790341"/>
    <w:rsid w:val="00790B78"/>
    <w:rsid w:val="00791A4C"/>
    <w:rsid w:val="00791C95"/>
    <w:rsid w:val="00792240"/>
    <w:rsid w:val="0079241A"/>
    <w:rsid w:val="007932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474E0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33E4"/>
    <w:rsid w:val="009E46FE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090E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87B"/>
    <w:rsid w:val="00A84A4A"/>
    <w:rsid w:val="00A85337"/>
    <w:rsid w:val="00A85E0B"/>
    <w:rsid w:val="00A90582"/>
    <w:rsid w:val="00A905FE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E0847"/>
    <w:rsid w:val="00AE0F7E"/>
    <w:rsid w:val="00AE1DD0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2C42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F59"/>
    <w:rsid w:val="00BD2051"/>
    <w:rsid w:val="00BD20EC"/>
    <w:rsid w:val="00BD4FD4"/>
    <w:rsid w:val="00BD6360"/>
    <w:rsid w:val="00BD6362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50AA"/>
    <w:rsid w:val="00C651E3"/>
    <w:rsid w:val="00C66009"/>
    <w:rsid w:val="00C6713A"/>
    <w:rsid w:val="00C673B5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C06F1"/>
    <w:rsid w:val="00CC0872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5404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B105C"/>
    <w:rsid w:val="00EC1AD5"/>
    <w:rsid w:val="00EC31CF"/>
    <w:rsid w:val="00EC713F"/>
    <w:rsid w:val="00ED0615"/>
    <w:rsid w:val="00ED14CE"/>
    <w:rsid w:val="00ED334D"/>
    <w:rsid w:val="00ED3C7E"/>
    <w:rsid w:val="00ED5713"/>
    <w:rsid w:val="00EE0F73"/>
    <w:rsid w:val="00EE3B94"/>
    <w:rsid w:val="00EE5264"/>
    <w:rsid w:val="00EE5805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C69"/>
    <w:rsid w:val="00F8659B"/>
    <w:rsid w:val="00F8739E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6B7E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6:00Z</dcterms:created>
  <dcterms:modified xsi:type="dcterms:W3CDTF">2023-01-09T14:46:00Z</dcterms:modified>
</cp:coreProperties>
</file>